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TERMÉSZETVÉDELMI MÉRNÖK</w:t>
      </w:r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proofErr w:type="spellStart"/>
      <w:r w:rsidRPr="00326748">
        <w:rPr>
          <w:rFonts w:ascii="Times New Roman" w:hAnsi="Times New Roman" w:cs="Times New Roman"/>
          <w:b/>
          <w:sz w:val="56"/>
          <w:szCs w:val="56"/>
        </w:rPr>
        <w:t>MSc</w:t>
      </w:r>
      <w:proofErr w:type="spellEnd"/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ZÁRÓVIZSGA TÉMAKÖRÖK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7A0062" w:rsidRDefault="00DD70AD" w:rsidP="007A0062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2022</w:t>
      </w:r>
      <w:r w:rsidR="00540BB8">
        <w:rPr>
          <w:rFonts w:ascii="Times New Roman" w:hAnsi="Times New Roman" w:cs="Times New Roman"/>
          <w:b/>
          <w:sz w:val="56"/>
          <w:szCs w:val="56"/>
        </w:rPr>
        <w:t xml:space="preserve">. </w:t>
      </w:r>
      <w:r w:rsidR="00D14262">
        <w:rPr>
          <w:rFonts w:ascii="Times New Roman" w:hAnsi="Times New Roman" w:cs="Times New Roman"/>
          <w:b/>
          <w:sz w:val="56"/>
          <w:szCs w:val="56"/>
        </w:rPr>
        <w:t>DECEMBER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540BB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NAPPALI, </w:t>
      </w:r>
      <w:r w:rsidR="0038353C">
        <w:rPr>
          <w:rFonts w:ascii="Times New Roman" w:hAnsi="Times New Roman" w:cs="Times New Roman"/>
          <w:b/>
          <w:sz w:val="56"/>
          <w:szCs w:val="56"/>
        </w:rPr>
        <w:t>LEVELEZŐ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Természetvédelmi mérnök </w:t>
      </w:r>
      <w:proofErr w:type="spell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MSc</w:t>
      </w:r>
      <w:proofErr w:type="spell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proofErr w:type="gram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záróvizsga</w:t>
      </w:r>
      <w:proofErr w:type="gram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tételek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A tételsor: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ökoszisztémák csoportosítása. Az ökológiai rendszerek változása és stabili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légköri szennyezések hatásai (üvegházhatás, globális éghajlatváltozás, savas esők, ózonréteg elvékonyodása, elsivatagosodás), ezek hatása az élő környezetr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A hidroszféra szennyeződése. A hidroszféra globális változásának ökológiai hatásai. </w:t>
      </w:r>
      <w:r w:rsidRPr="00326748">
        <w:rPr>
          <w:rFonts w:ascii="Times New Roman" w:eastAsia="Calibri" w:hAnsi="Times New Roman" w:cs="Times New Roman"/>
          <w:sz w:val="24"/>
          <w:szCs w:val="24"/>
        </w:rPr>
        <w:br/>
        <w:t>A vízszennyezés mértékének csökkentési lehetőségei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alajok szennyeződése. Talajerózió, defláció. Magyarország talajtípusai, a talajokat veszélyeztető hatáso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Föld energiaháztar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biológiai sokféleség, változása az utóbbi évszázadban. Okok, következménye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ngeri és szárazföldi ökológiai rendszerek működ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i erőforrások és ökológiai rendszerek fenntartható keze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Túlnépesedés, éhínség, városnövekedés. Energiaválság, nyersanyagok kimerü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globális környezeti problémák hazai vonatkozásai.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  <w:u w:val="single"/>
        </w:rPr>
        <w:t>B tételsor: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ességi fok megállapításának módszer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földtudományi (természeti) értéke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(biológiai) értékkategóriá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ársadalom hatásai a környezetre: hatástípusok, a hatások mértéke, hatósugara. A természeti rendszerek reagálása az antropogén hatásokra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kezelési tervek jogi háttere. Kezelési tervek nemzetközi kitekintésbe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kezelési tervek felépítése, tartalmi és formai követelmények. A kezelési tervek alkalmazása a gyakorlat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vagyongazdálkodás jogi háttere. A természetvédelmi vagyon nyilvántartása (KVI kataszter, TIR)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Éves adminisztratív teendők, kötelezettségek a természetvédelmi vagyongazdálkodás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lastRenderedPageBreak/>
        <w:t>A vagyonkezelés koncepcionális alapjai, éves és hosszú távú tervezés. A vagyonkezelési tevékenység finanszírozásának lehetőségei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Általános vagyonkezelési irányelvek művelési ágak szerint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C tételsor:</w:t>
      </w: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környezetpolitikájának fejlődése. Az Éghajlatváltozási Keretegyezmény, mint az EU „indikátor” egyezménye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Magyarország környezetpolitikája. Az EU regionális politikája (pénzügyi eszközök) és a környezetpolitik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Új eszközök az EU környezetpolitikájában. A magyar környezetpolitika szerepe EU tagállamként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politika alapelvei és a Nemzeti Természetvédelmi Alapterv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Nemzeti 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megőrzési Program és Cselekvési Terv (eszmék, irányok, realitások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nemzetközi természetvédelmi egyezmények (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 és multilaterális), valamint ezek hazai vonatkozásai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legfontosabb természetvédelmi tárgyú jogszabályai és ezek magyarországi adaptációja (jogi, közigazgatási és gyakorlati szempontból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védelmi szempontok megjelenése az Alkotmánybíróság gyakorlatában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 általános és kiemelt védelmének gyakorlati problémái hazánkban, különös tekintettel a NATURA 2000 területek kialakításár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védetté nyilvánítási eljárás a gyakorlatban, a természetvédelmi jogérvényesítés gyakorlata (engedélyezés, szakhatósági közreműködés, ellenőrzés, szankcionálás).</w:t>
      </w: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AZ ÉLŐVILÁG ÉS TÁJVÉDELMI SZAKIRÁNY TÉTELSORA:</w:t>
      </w: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z emberi tevékenység tájalakító hatása, a társadalmi tevékenységtípusok tájformáló következményei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Kárpát-medence természetes táji arculata, és a történelmi tájváltozások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Kárpát-medence vegetációjának változása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holocénban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és a történelmi időkben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biológiai inváziót kiváltó ok-okozati összefüggések. Az inváziót elősegítő tulajdonságok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z inváziós fajok terjeszkedésének típusai, és módjai. Az antropogén hatások jelentősége a biológiai inváziókban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lastRenderedPageBreak/>
        <w:t>Az inváziós fajok természetvédelmi és gazdasági jelentősége. A védekezés lehetőségei az inváziós fajok ellen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fajvédelmi programok felépítése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Nemzetközi természetvédelmi egyezmények hatálya alá sorolt védett területek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24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z európai régiók kiemelt védett területei. Magyarország kiemelt védett területei.</w:t>
      </w:r>
    </w:p>
    <w:p w:rsidR="00E47092" w:rsidRPr="00E47092" w:rsidRDefault="00E47092" w:rsidP="00E47092">
      <w:pPr>
        <w:spacing w:after="240" w:line="24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z IUCN előírások alkalmazása a védett területeken. Nemzeti parkok a Kárpát-medencében – példákkal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A BIODIVERZITÁS MONITOROZÁSA ÉS VÉDELME SZAKIRÁNY TÉTELSORA:</w:t>
      </w: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12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kísérlet elemei, szabályai, korlátai; főbb kísérleti elrendezések. Valószínűségi változók és eloszlásuk. Az adatok statisztikai jellemzése: táblázatok, ábrák, statisztikák. Hipotézisvizsgálat: döntéshozás, első- és másodfajú hiba. </w:t>
      </w:r>
    </w:p>
    <w:p w:rsidR="00E47092" w:rsidRPr="00E47092" w:rsidRDefault="00E47092" w:rsidP="00E47092">
      <w:pPr>
        <w:spacing w:after="12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Paraméteres próbák. Variancia-, regresszió- és korrelációanalízis. Nem paraméteres próbák. Eloszlások és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kontingencia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táblázatok elemzése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genetikai diverzitás jelentősége. A genetikai diverzitás szintjei, morfológiai variabilitás és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kromoszómáli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polimorfizmus. 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migráció modelljei. A variabilitás szerkezetének vizsgálatához alkalmazott statisztikai módszerek: genetikai távolság,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dendrogramok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szerkesztése a távolságmátrix alapján.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Fixáció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index, Wright-féle F statisztika, molekuláris varianciaanalízis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genetikai variabilitás szintjét befolyásoló tényezők – a kis populációméret genetikai következményei: genetika sodródás, allélkiesés, a genetika variabilitás csökkenése. Palacknyak effektus és alapító hatás. A habitat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fragmentáció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következményei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sokféleség szerepe és jelentősége a biológiában.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ökológiai, természetvédelmi és társadalmi szempontú értékelése.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értelmezése. A diverzitás mérésére szolgáló módszerek rövid áttekintése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változásának történeti változása. A földtörténeti maradványok; hány kihalt faj van? Recens és jövőbeli kihalások.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diverzitási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grádien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>; fajszám-terület összefüggések, lokális és regionális diverzitás összefüggése. Diverzitás és a környezeti változók kapcsolata.</w:t>
      </w:r>
    </w:p>
    <w:p w:rsidR="00E47092" w:rsidRPr="00E47092" w:rsidRDefault="00E47092" w:rsidP="00E470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vízi és szárazföldi mintavételi helyek kiválasztása. Mintatartósítás a mérendő komponensek és a meghatározási módszerek függvényében. Homogén nem homogén rendszerek mintavételi problematikái. Pont-, sorozat- és átlagminták. A mintavétel gyakoriságának megválasztása. Periodikus és folyamatos mintavétel.</w:t>
      </w:r>
    </w:p>
    <w:p w:rsidR="00591105" w:rsidRDefault="00591105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br w:type="page"/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természetvédelmi és monitoring-tevékenységek tudományos alapozásának fontossága. A megfigyelés, a kísérletezés, a modellezés és az evolúciós összehasonlítás. A leíró és hipotézis-tesztelő vizsgálatok: kérdések, hipotézisek,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predikciók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és adatgyűjtés. A terepi adatgyűjtésen alapuló vizsgálatok jellemzői. A fontosabb mintavételi szabályok: a reprezentativitás, a függetlenség és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randomizáció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>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 terepi kísérletek tervezésének általános szabályai. Terepi vizsgálatok és mintavételi módszerek növényeken: mintázatleírás,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fitocönológiai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eljárások, térinformatika, távérzékelés. Terepi vizsgálatok állatokon: prezencia/abszencián alapuló felmérések, szemikvantitatív és kvantitatív mintavételi módszerek, egyedi jelölések, a szaporodási sikert és a túlélést becslő módszerek,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nyomonkövetési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eljárások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Az állatvilág rendszerezésének története, alapelvei és módszerei. A filogenetikus rendszerezés, rendszertani kategóriák, a zoológiai nevezéktan. Az állatvilág főbb törzscsoportjainak és törzseinek filogenetikus rendszere; a </w:t>
      </w:r>
      <w:proofErr w:type="spellStart"/>
      <w:r w:rsidRPr="00E47092">
        <w:rPr>
          <w:rFonts w:ascii="Times New Roman" w:eastAsia="Calibri" w:hAnsi="Times New Roman" w:cs="Times New Roman"/>
          <w:sz w:val="24"/>
          <w:szCs w:val="24"/>
        </w:rPr>
        <w:t>biomonitorozás</w:t>
      </w:r>
      <w:proofErr w:type="spell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szempontjából fontos fajok.</w:t>
      </w:r>
    </w:p>
    <w:p w:rsidR="00E47092" w:rsidRPr="00E47092" w:rsidRDefault="00E47092" w:rsidP="00E47092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>A GMO élőlények felhasználásnak lehetőségei és alkalmazásuknak potenciális egészségügyi, ökonómiai és ökológiai veszélyei.</w:t>
      </w: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Megjegyzés: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</w:rPr>
        <w:t>MINDENKINEK 1-1 A, B, C TÉTEL, ÉS SZAKIRÁNYT VÁLASZTOTTAK SZÁMÁRA A SZAKIRÁNYOS TÉTELSORBÓL 1 KÉRDÉS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Pr="00E47092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Debrecen, </w:t>
      </w:r>
      <w:r w:rsidR="00D14262">
        <w:rPr>
          <w:rFonts w:ascii="Times New Roman" w:eastAsia="Calibri" w:hAnsi="Times New Roman" w:cs="Times New Roman"/>
          <w:sz w:val="24"/>
          <w:szCs w:val="24"/>
        </w:rPr>
        <w:t>2022. október 10.</w:t>
      </w:r>
      <w:bookmarkStart w:id="0" w:name="_GoBack"/>
      <w:bookmarkEnd w:id="0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>Dr. Juhász Lajos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egyetemi</w:t>
      </w:r>
      <w:proofErr w:type="gram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docens 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tanszékvezető</w:t>
      </w:r>
      <w:proofErr w:type="gramEnd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26748" w:rsidRPr="003267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501B7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7192E"/>
    <w:multiLevelType w:val="hybridMultilevel"/>
    <w:tmpl w:val="6374DF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8709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E2429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56562"/>
    <w:multiLevelType w:val="hybridMultilevel"/>
    <w:tmpl w:val="774C200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3407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4F02F0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712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E315F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867E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DA6BAA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290FD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5"/>
  </w:num>
  <w:num w:numId="8">
    <w:abstractNumId w:val="9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I3NDC0sDA1MzMyUdpeDU4uLM/DyQAsNaAO0qK4UsAAAA"/>
  </w:docVars>
  <w:rsids>
    <w:rsidRoot w:val="00E010D3"/>
    <w:rsid w:val="00230253"/>
    <w:rsid w:val="002311C8"/>
    <w:rsid w:val="00234D2D"/>
    <w:rsid w:val="00326748"/>
    <w:rsid w:val="0038353C"/>
    <w:rsid w:val="004453A2"/>
    <w:rsid w:val="004E68C2"/>
    <w:rsid w:val="00540BB8"/>
    <w:rsid w:val="00591105"/>
    <w:rsid w:val="007A0062"/>
    <w:rsid w:val="009904D1"/>
    <w:rsid w:val="00B14C3A"/>
    <w:rsid w:val="00D14262"/>
    <w:rsid w:val="00DD70AD"/>
    <w:rsid w:val="00E010D3"/>
    <w:rsid w:val="00E47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A376A3"/>
  <w15:docId w15:val="{4211D99B-111B-471E-9B10-A9A05FD3D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6748"/>
    <w:pPr>
      <w:spacing w:after="0"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23</Words>
  <Characters>6375</Characters>
  <Application>Microsoft Office Word</Application>
  <DocSecurity>0</DocSecurity>
  <Lines>53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</cp:revision>
  <dcterms:created xsi:type="dcterms:W3CDTF">2020-10-19T08:42:00Z</dcterms:created>
  <dcterms:modified xsi:type="dcterms:W3CDTF">2022-10-10T09:48:00Z</dcterms:modified>
</cp:coreProperties>
</file>